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occ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orocco received a score of 5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orocco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rocco received a score of</w:t>
      </w:r>
      <w:r>
        <w:t xml:space="preserve"> </w:t>
      </w:r>
      <w:r>
        <w:rPr>
          <w:b/>
        </w:rPr>
        <w:t xml:space="preserve">88.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orocco received a score of 68.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orocco received a score of 28.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orocco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orocco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orocco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orocco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orocc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orocco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orocco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orocco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orocco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orocco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orocco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orocco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orocco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Morocc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occ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1, 1992, 1999, 2001, 2006, 2007, 2010, 2012,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1, 2002, 2003, 2004, 2005, 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2, 1995, 2003, 2006, 20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2, 2013, 2014, 2015</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occ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occo Country Report</dc:title>
  <dc:creator>SPI Team</dc:creator>
  <cp:keywords/>
  <dcterms:created xsi:type="dcterms:W3CDTF">2021-05-25T14:52:02Z</dcterms:created>
  <dcterms:modified xsi:type="dcterms:W3CDTF">2021-05-25T14: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